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BA68BA" w:rsidRDefault="00F93CD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C32F91C" wp14:editId="0A8B82D0">
                <wp:simplePos x="0" y="0"/>
                <wp:positionH relativeFrom="column">
                  <wp:posOffset>10493759</wp:posOffset>
                </wp:positionH>
                <wp:positionV relativeFrom="paragraph">
                  <wp:posOffset>7414881</wp:posOffset>
                </wp:positionV>
                <wp:extent cx="659219" cy="159488"/>
                <wp:effectExtent l="38100" t="0" r="64770" b="31115"/>
                <wp:wrapNone/>
                <wp:docPr id="26" name="Isosceles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59219" cy="159488"/>
                        </a:xfrm>
                        <a:prstGeom prst="triangl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F256DFD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6" o:spid="_x0000_s1026" type="#_x0000_t5" style="position:absolute;margin-left:826.3pt;margin-top:583.85pt;width:51.9pt;height:12.55pt;flip:y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" fillcolor="#d8d8d8 [2732]" strokecolor="#bfbfbf [2412]" strokeweight="1pt"/>
            </w:pict>
          </mc:Fallback>
        </mc:AlternateContent>
      </w:r>
      <w:r w:rsidRPr="00FF62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D2708CF" wp14:editId="1D89B702">
                <wp:simplePos x="0" y="0"/>
                <wp:positionH relativeFrom="column">
                  <wp:posOffset>7390130</wp:posOffset>
                </wp:positionH>
                <wp:positionV relativeFrom="paragraph">
                  <wp:posOffset>7975600</wp:posOffset>
                </wp:positionV>
                <wp:extent cx="6706235" cy="1263650"/>
                <wp:effectExtent l="0" t="0" r="18415" b="1270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6235" cy="1263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500A9B" w:rsidRDefault="00B12E12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Where else could this solution be applied?</w:t>
                            </w:r>
                          </w:p>
                          <w:p w:rsidR="00FF6289" w:rsidRDefault="000E6F54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How will the improved state be standardised and communicated?</w:t>
                            </w:r>
                          </w:p>
                          <w:p w:rsidR="00500A9B" w:rsidRDefault="00500A9B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Follow on work recommended or required</w:t>
                            </w:r>
                          </w:p>
                          <w:p w:rsidR="00500A9B" w:rsidRPr="00500A9B" w:rsidRDefault="00500A9B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takeholder endors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2708CF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581.9pt;margin-top:628pt;width:528.05pt;height:99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" fillcolor="white [3201]" strokeweight=".5pt">
                <v:textbox>
                  <w:txbxContent>
                    <w:p w:rsidR="00FF6289" w:rsidRPr="00500A9B" w:rsidRDefault="00B12E12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Where else could this solution be applied?</w:t>
                      </w:r>
                    </w:p>
                    <w:p w:rsidR="00FF6289" w:rsidRDefault="000E6F54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How will the improved state be standardised and communicated?</w:t>
                      </w:r>
                    </w:p>
                    <w:p w:rsidR="00500A9B" w:rsidRDefault="00500A9B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Follow on work recommended or required</w:t>
                      </w:r>
                    </w:p>
                    <w:p w:rsidR="00500A9B" w:rsidRPr="00500A9B" w:rsidRDefault="00500A9B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takeholder endorsement</w:t>
                      </w:r>
                    </w:p>
                  </w:txbxContent>
                </v:textbox>
              </v:shape>
            </w:pict>
          </mc:Fallback>
        </mc:AlternateContent>
      </w:r>
      <w:r w:rsidRPr="00FF62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0952E18" wp14:editId="461610BB">
                <wp:simplePos x="0" y="0"/>
                <wp:positionH relativeFrom="column">
                  <wp:posOffset>7391400</wp:posOffset>
                </wp:positionH>
                <wp:positionV relativeFrom="paragraph">
                  <wp:posOffset>7607138</wp:posOffset>
                </wp:positionV>
                <wp:extent cx="6706235" cy="362585"/>
                <wp:effectExtent l="0" t="0" r="18415" b="1841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6235" cy="3625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FF6289" w:rsidRDefault="00FF6289" w:rsidP="00FF6289">
                            <w:pPr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 xml:space="preserve">Follow up </w:t>
                            </w:r>
                            <w:r w:rsidR="00500A9B">
                              <w:rPr>
                                <w:b/>
                                <w:sz w:val="32"/>
                              </w:rPr>
                              <w:t>a</w:t>
                            </w:r>
                            <w:r>
                              <w:rPr>
                                <w:b/>
                                <w:sz w:val="32"/>
                              </w:rPr>
                              <w:t>ctions</w:t>
                            </w:r>
                            <w:r w:rsidR="00500A9B">
                              <w:rPr>
                                <w:b/>
                                <w:sz w:val="32"/>
                              </w:rPr>
                              <w:t xml:space="preserve"> &amp; Endors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952E18" id="Text Box 15" o:spid="_x0000_s1027" type="#_x0000_t202" style="position:absolute;margin-left:582pt;margin-top:599pt;width:528.05pt;height:28.5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" fillcolor="#f2f2f2 [3052]" strokeweight=".5pt">
                <v:textbox>
                  <w:txbxContent>
                    <w:p w:rsidR="00FF6289" w:rsidRPr="00FF6289" w:rsidRDefault="00FF6289" w:rsidP="00FF6289">
                      <w:pPr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 xml:space="preserve">Follow up </w:t>
                      </w:r>
                      <w:r w:rsidR="00500A9B">
                        <w:rPr>
                          <w:b/>
                          <w:sz w:val="32"/>
                        </w:rPr>
                        <w:t>a</w:t>
                      </w:r>
                      <w:r>
                        <w:rPr>
                          <w:b/>
                          <w:sz w:val="32"/>
                        </w:rPr>
                        <w:t>ctions</w:t>
                      </w:r>
                      <w:r w:rsidR="00500A9B">
                        <w:rPr>
                          <w:b/>
                          <w:sz w:val="32"/>
                        </w:rPr>
                        <w:t xml:space="preserve"> &amp; Endorsement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479146811"/>
      <w:bookmarkEnd w:id="1"/>
      <w:r w:rsidRPr="00FF62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78CB0BF" wp14:editId="4B656EEB">
                <wp:simplePos x="0" y="0"/>
                <wp:positionH relativeFrom="column">
                  <wp:posOffset>7390130</wp:posOffset>
                </wp:positionH>
                <wp:positionV relativeFrom="paragraph">
                  <wp:posOffset>5229860</wp:posOffset>
                </wp:positionV>
                <wp:extent cx="6706235" cy="2194560"/>
                <wp:effectExtent l="0" t="0" r="18415" b="1524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6235" cy="2194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500A9B" w:rsidRDefault="00B12E12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Measurable results achieved (or will be measured to verify effectiveness)</w:t>
                            </w:r>
                          </w:p>
                          <w:p w:rsidR="00B12E12" w:rsidRPr="00500A9B" w:rsidRDefault="00B12E12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Sustainability evidence or measures</w:t>
                            </w:r>
                            <w:r w:rsidR="00831937">
                              <w:rPr>
                                <w:sz w:val="24"/>
                              </w:rPr>
                              <w:t xml:space="preserve"> – actions made to help sustain</w:t>
                            </w:r>
                          </w:p>
                          <w:p w:rsidR="00FF6289" w:rsidRDefault="00B12E12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Responsibility for ongoing measurement</w:t>
                            </w:r>
                          </w:p>
                          <w:p w:rsidR="00500A9B" w:rsidRDefault="00500A9B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Issues that arose (resolved or unresolved)</w:t>
                            </w:r>
                          </w:p>
                          <w:p w:rsidR="00831937" w:rsidRDefault="00831937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Lesson learned</w:t>
                            </w:r>
                          </w:p>
                          <w:p w:rsidR="00147BAB" w:rsidRPr="00500A9B" w:rsidRDefault="00147BAB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Personal refle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8CB0BF" id="Text Box 14" o:spid="_x0000_s1028" type="#_x0000_t202" style="position:absolute;margin-left:581.9pt;margin-top:411.8pt;width:528.05pt;height:172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" fillcolor="white [3201]" strokeweight=".5pt">
                <v:textbox>
                  <w:txbxContent>
                    <w:p w:rsidR="00FF6289" w:rsidRPr="00500A9B" w:rsidRDefault="00B12E12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Measurable results achieved (or will be measured to verify effectiveness)</w:t>
                      </w:r>
                    </w:p>
                    <w:p w:rsidR="00B12E12" w:rsidRPr="00500A9B" w:rsidRDefault="00B12E12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Sustainability evidence or measures</w:t>
                      </w:r>
                      <w:r w:rsidR="00831937">
                        <w:rPr>
                          <w:sz w:val="24"/>
                        </w:rPr>
                        <w:t xml:space="preserve"> – actions made to help sustain</w:t>
                      </w:r>
                    </w:p>
                    <w:p w:rsidR="00FF6289" w:rsidRDefault="00B12E12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Responsibility for ongoing measurement</w:t>
                      </w:r>
                    </w:p>
                    <w:p w:rsidR="00500A9B" w:rsidRDefault="00500A9B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Issues that arose (resolved or unresolved)</w:t>
                      </w:r>
                    </w:p>
                    <w:p w:rsidR="00831937" w:rsidRDefault="00831937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Lesson learned</w:t>
                      </w:r>
                    </w:p>
                    <w:p w:rsidR="00147BAB" w:rsidRPr="00500A9B" w:rsidRDefault="00147BAB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Personal reflections</w:t>
                      </w:r>
                    </w:p>
                  </w:txbxContent>
                </v:textbox>
              </v:shape>
            </w:pict>
          </mc:Fallback>
        </mc:AlternateContent>
      </w:r>
      <w:r w:rsidRPr="00FF62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88E9B00" wp14:editId="41DD2C36">
                <wp:simplePos x="0" y="0"/>
                <wp:positionH relativeFrom="column">
                  <wp:posOffset>7391400</wp:posOffset>
                </wp:positionH>
                <wp:positionV relativeFrom="paragraph">
                  <wp:posOffset>4865843</wp:posOffset>
                </wp:positionV>
                <wp:extent cx="6706235" cy="362585"/>
                <wp:effectExtent l="0" t="0" r="18415" b="1841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6235" cy="3625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FF6289" w:rsidRDefault="00FF6289" w:rsidP="00FF6289">
                            <w:pPr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 xml:space="preserve">Effect </w:t>
                            </w:r>
                            <w:r w:rsidR="00500A9B">
                              <w:rPr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b/>
                                <w:sz w:val="32"/>
                              </w:rPr>
                              <w:t>onfi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E9B00" id="Text Box 13" o:spid="_x0000_s1029" type="#_x0000_t202" style="position:absolute;margin-left:582pt;margin-top:383.15pt;width:528.05pt;height:28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" fillcolor="#f2f2f2 [3052]" strokeweight=".5pt">
                <v:textbox>
                  <w:txbxContent>
                    <w:p w:rsidR="00FF6289" w:rsidRPr="00FF6289" w:rsidRDefault="00FF6289" w:rsidP="00FF6289">
                      <w:pPr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 xml:space="preserve">Effect </w:t>
                      </w:r>
                      <w:r w:rsidR="00500A9B">
                        <w:rPr>
                          <w:b/>
                          <w:sz w:val="32"/>
                        </w:rPr>
                        <w:t>c</w:t>
                      </w:r>
                      <w:r>
                        <w:rPr>
                          <w:b/>
                          <w:sz w:val="32"/>
                        </w:rPr>
                        <w:t>onfirm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C32F91C" wp14:editId="0A8B82D0">
                <wp:simplePos x="0" y="0"/>
                <wp:positionH relativeFrom="column">
                  <wp:posOffset>10433892</wp:posOffset>
                </wp:positionH>
                <wp:positionV relativeFrom="paragraph">
                  <wp:posOffset>4681545</wp:posOffset>
                </wp:positionV>
                <wp:extent cx="659219" cy="159488"/>
                <wp:effectExtent l="38100" t="0" r="64770" b="31115"/>
                <wp:wrapNone/>
                <wp:docPr id="25" name="Isosceles Tri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59219" cy="159488"/>
                        </a:xfrm>
                        <a:prstGeom prst="triangl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A5A3C1" id="Isosceles Triangle 25" o:spid="_x0000_s1026" type="#_x0000_t5" style="position:absolute;margin-left:821.55pt;margin-top:368.65pt;width:51.9pt;height:12.55pt;flip:y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" fillcolor="#d8d8d8 [2732]" strokecolor="#bfbfbf [2412]" strokeweight="1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BC63B37" wp14:editId="5EDA8159">
                <wp:simplePos x="0" y="0"/>
                <wp:positionH relativeFrom="column">
                  <wp:posOffset>3096895</wp:posOffset>
                </wp:positionH>
                <wp:positionV relativeFrom="paragraph">
                  <wp:posOffset>5005705</wp:posOffset>
                </wp:positionV>
                <wp:extent cx="659130" cy="159385"/>
                <wp:effectExtent l="38100" t="0" r="64770" b="31115"/>
                <wp:wrapNone/>
                <wp:docPr id="23" name="Isosceles Tri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59130" cy="159385"/>
                        </a:xfrm>
                        <a:prstGeom prst="triangl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CBCB55" id="Isosceles Triangle 23" o:spid="_x0000_s1026" type="#_x0000_t5" style="position:absolute;margin-left:243.85pt;margin-top:394.15pt;width:51.9pt;height:12.55pt;flip: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" fillcolor="#d8d8d8 [2732]" strokecolor="#bfbfbf [2412]" strokeweight="1pt"/>
            </w:pict>
          </mc:Fallback>
        </mc:AlternateContent>
      </w:r>
      <w:r w:rsidRPr="00FF62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8E62CAD" wp14:editId="714CB9EB">
                <wp:simplePos x="0" y="0"/>
                <wp:positionH relativeFrom="column">
                  <wp:posOffset>139065</wp:posOffset>
                </wp:positionH>
                <wp:positionV relativeFrom="paragraph">
                  <wp:posOffset>7614920</wp:posOffset>
                </wp:positionV>
                <wp:extent cx="6705600" cy="1605915"/>
                <wp:effectExtent l="0" t="0" r="19050" b="1333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5600" cy="16059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500A9B" w:rsidRDefault="00DB53E6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Graphical depiction of the most likely root cau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E62CAD" id="Text Box 10" o:spid="_x0000_s1030" type="#_x0000_t202" style="position:absolute;margin-left:10.95pt;margin-top:599.6pt;width:528pt;height:126.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" fillcolor="white [3201]" strokeweight=".5pt">
                <v:textbox>
                  <w:txbxContent>
                    <w:p w:rsidR="00FF6289" w:rsidRPr="00500A9B" w:rsidRDefault="00DB53E6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Graphical depiction of the most likely root causes</w:t>
                      </w:r>
                    </w:p>
                  </w:txbxContent>
                </v:textbox>
              </v:shape>
            </w:pict>
          </mc:Fallback>
        </mc:AlternateContent>
      </w:r>
      <w:r w:rsidRPr="00FF62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7855ABE" wp14:editId="41F6F3EE">
                <wp:simplePos x="0" y="0"/>
                <wp:positionH relativeFrom="column">
                  <wp:posOffset>139700</wp:posOffset>
                </wp:positionH>
                <wp:positionV relativeFrom="paragraph">
                  <wp:posOffset>7250268</wp:posOffset>
                </wp:positionV>
                <wp:extent cx="6705600" cy="362585"/>
                <wp:effectExtent l="0" t="0" r="19050" b="1841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5600" cy="3625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FF6289" w:rsidRDefault="00FF6289" w:rsidP="00FF6289">
                            <w:pPr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 xml:space="preserve">Root cause &amp; Gap </w:t>
                            </w:r>
                            <w:r w:rsidR="00500A9B">
                              <w:rPr>
                                <w:b/>
                                <w:sz w:val="32"/>
                              </w:rPr>
                              <w:t>a</w:t>
                            </w:r>
                            <w:r>
                              <w:rPr>
                                <w:b/>
                                <w:sz w:val="32"/>
                              </w:rPr>
                              <w:t>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855ABE" id="Text Box 9" o:spid="_x0000_s1031" type="#_x0000_t202" style="position:absolute;margin-left:11pt;margin-top:570.9pt;width:528pt;height:28.5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" fillcolor="#f2f2f2 [3052]" strokeweight=".5pt">
                <v:textbox>
                  <w:txbxContent>
                    <w:p w:rsidR="00FF6289" w:rsidRPr="00FF6289" w:rsidRDefault="00FF6289" w:rsidP="00FF6289">
                      <w:pPr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 xml:space="preserve">Root cause &amp; Gap </w:t>
                      </w:r>
                      <w:r w:rsidR="00500A9B">
                        <w:rPr>
                          <w:b/>
                          <w:sz w:val="32"/>
                        </w:rPr>
                        <w:t>a</w:t>
                      </w:r>
                      <w:r>
                        <w:rPr>
                          <w:b/>
                          <w:sz w:val="32"/>
                        </w:rPr>
                        <w:t>nalysi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BC63B37" wp14:editId="5EDA8159">
                <wp:simplePos x="0" y="0"/>
                <wp:positionH relativeFrom="column">
                  <wp:posOffset>3104116</wp:posOffset>
                </wp:positionH>
                <wp:positionV relativeFrom="paragraph">
                  <wp:posOffset>7063105</wp:posOffset>
                </wp:positionV>
                <wp:extent cx="659219" cy="159488"/>
                <wp:effectExtent l="38100" t="0" r="64770" b="31115"/>
                <wp:wrapNone/>
                <wp:docPr id="24" name="Isosceles Tri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59219" cy="159488"/>
                        </a:xfrm>
                        <a:prstGeom prst="triangl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1B2360" id="Isosceles Triangle 24" o:spid="_x0000_s1026" type="#_x0000_t5" style="position:absolute;margin-left:244.4pt;margin-top:556.15pt;width:51.9pt;height:12.55pt;flip:y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" fillcolor="#d8d8d8 [2732]" strokecolor="#bfbfbf [2412]" strokeweight="1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3103880</wp:posOffset>
                </wp:positionH>
                <wp:positionV relativeFrom="paragraph">
                  <wp:posOffset>2790663</wp:posOffset>
                </wp:positionV>
                <wp:extent cx="659219" cy="159488"/>
                <wp:effectExtent l="38100" t="0" r="64770" b="31115"/>
                <wp:wrapNone/>
                <wp:docPr id="1" name="Isosceles 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59219" cy="159488"/>
                        </a:xfrm>
                        <a:prstGeom prst="triangl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3C2CCB" id="Isosceles Triangle 1" o:spid="_x0000_s1026" type="#_x0000_t5" style="position:absolute;margin-left:244.4pt;margin-top:219.75pt;width:51.9pt;height:12.55pt;flip:y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" fillcolor="#d8d8d8 [2732]" strokecolor="#bfbfbf [2412]" strokeweight="1pt"/>
            </w:pict>
          </mc:Fallback>
        </mc:AlternateContent>
      </w:r>
      <w:r w:rsidR="00815782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73E8372" wp14:editId="44457D56">
                <wp:simplePos x="0" y="0"/>
                <wp:positionH relativeFrom="column">
                  <wp:posOffset>6844747</wp:posOffset>
                </wp:positionH>
                <wp:positionV relativeFrom="paragraph">
                  <wp:posOffset>2491933</wp:posOffset>
                </wp:positionV>
                <wp:extent cx="530749" cy="5693134"/>
                <wp:effectExtent l="0" t="114300" r="0" b="41275"/>
                <wp:wrapNone/>
                <wp:docPr id="18" name="Connector: Elbow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0749" cy="5693134"/>
                        </a:xfrm>
                        <a:prstGeom prst="bentConnector3">
                          <a:avLst/>
                        </a:prstGeom>
                        <a:ln w="57150">
                          <a:solidFill>
                            <a:schemeClr val="bg1">
                              <a:lumMod val="6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72287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8" o:spid="_x0000_s1026" type="#_x0000_t34" style="position:absolute;margin-left:538.95pt;margin-top:196.2pt;width:41.8pt;height:448.3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" strokecolor="#a5a5a5 [2092]" strokeweight="4.5pt">
                <v:stroke endarrow="block"/>
              </v:shape>
            </w:pict>
          </mc:Fallback>
        </mc:AlternateContent>
      </w:r>
      <w:r w:rsidR="00815782" w:rsidRPr="00FF62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F8C12F" wp14:editId="17180C1B">
                <wp:simplePos x="0" y="0"/>
                <wp:positionH relativeFrom="column">
                  <wp:posOffset>123245</wp:posOffset>
                </wp:positionH>
                <wp:positionV relativeFrom="paragraph">
                  <wp:posOffset>5545234</wp:posOffset>
                </wp:positionV>
                <wp:extent cx="6705600" cy="1518699"/>
                <wp:effectExtent l="0" t="0" r="19050" b="2476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5600" cy="15186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500A9B" w:rsidRDefault="00B12E12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Diagram of ideal state</w:t>
                            </w:r>
                          </w:p>
                          <w:p w:rsidR="00FF6289" w:rsidRPr="00500A9B" w:rsidRDefault="00B12E12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Measurable targets</w:t>
                            </w:r>
                          </w:p>
                          <w:p w:rsidR="00B12E12" w:rsidRPr="00500A9B" w:rsidRDefault="00B12E12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Evidence that improvement is success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8C12F" id="Text Box 8" o:spid="_x0000_s1032" type="#_x0000_t202" style="position:absolute;margin-left:9.7pt;margin-top:436.65pt;width:528pt;height:119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" fillcolor="white [3201]" strokeweight=".5pt">
                <v:textbox>
                  <w:txbxContent>
                    <w:p w:rsidR="00FF6289" w:rsidRPr="00500A9B" w:rsidRDefault="00B12E12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Diagram of ideal state</w:t>
                      </w:r>
                    </w:p>
                    <w:p w:rsidR="00FF6289" w:rsidRPr="00500A9B" w:rsidRDefault="00B12E12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Measurable targets</w:t>
                      </w:r>
                    </w:p>
                    <w:p w:rsidR="00B12E12" w:rsidRPr="00500A9B" w:rsidRDefault="00B12E12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Evidence that improvement is successful</w:t>
                      </w:r>
                    </w:p>
                  </w:txbxContent>
                </v:textbox>
              </v:shape>
            </w:pict>
          </mc:Fallback>
        </mc:AlternateContent>
      </w:r>
      <w:r w:rsidR="00500A9B" w:rsidRPr="00FF62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D5D1DEB" wp14:editId="48516D1A">
                <wp:simplePos x="0" y="0"/>
                <wp:positionH relativeFrom="column">
                  <wp:posOffset>7391400</wp:posOffset>
                </wp:positionH>
                <wp:positionV relativeFrom="paragraph">
                  <wp:posOffset>857885</wp:posOffset>
                </wp:positionV>
                <wp:extent cx="6706235" cy="362585"/>
                <wp:effectExtent l="0" t="0" r="18415" b="1841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6235" cy="3625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FF6289" w:rsidRDefault="00FF6289" w:rsidP="00FF6289">
                            <w:pPr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 xml:space="preserve">Countermeasures – Implementation </w:t>
                            </w:r>
                            <w:r w:rsidR="00500A9B">
                              <w:rPr>
                                <w:b/>
                                <w:sz w:val="32"/>
                              </w:rPr>
                              <w:t>p</w:t>
                            </w:r>
                            <w:r>
                              <w:rPr>
                                <w:b/>
                                <w:sz w:val="32"/>
                              </w:rPr>
                              <w:t>l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5D1DEB" id="Text Box 11" o:spid="_x0000_s1033" type="#_x0000_t202" style="position:absolute;margin-left:582pt;margin-top:67.55pt;width:528.05pt;height:28.5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" fillcolor="#f2f2f2 [3052]" strokeweight=".5pt">
                <v:textbox>
                  <w:txbxContent>
                    <w:p w:rsidR="00FF6289" w:rsidRPr="00FF6289" w:rsidRDefault="00FF6289" w:rsidP="00FF6289">
                      <w:pPr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 xml:space="preserve">Countermeasures – Implementation </w:t>
                      </w:r>
                      <w:r w:rsidR="00500A9B">
                        <w:rPr>
                          <w:b/>
                          <w:sz w:val="32"/>
                        </w:rPr>
                        <w:t>p</w:t>
                      </w:r>
                      <w:r>
                        <w:rPr>
                          <w:b/>
                          <w:sz w:val="32"/>
                        </w:rPr>
                        <w:t>lan</w:t>
                      </w:r>
                    </w:p>
                  </w:txbxContent>
                </v:textbox>
              </v:shape>
            </w:pict>
          </mc:Fallback>
        </mc:AlternateContent>
      </w:r>
      <w:r w:rsidR="00500A9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6D36924" wp14:editId="27757D18">
                <wp:simplePos x="0" y="0"/>
                <wp:positionH relativeFrom="column">
                  <wp:posOffset>7378700</wp:posOffset>
                </wp:positionH>
                <wp:positionV relativeFrom="paragraph">
                  <wp:posOffset>266700</wp:posOffset>
                </wp:positionV>
                <wp:extent cx="6706235" cy="330200"/>
                <wp:effectExtent l="0" t="0" r="18415" b="1270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6235" cy="33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FF6289" w:rsidRDefault="00FF6289" w:rsidP="00FF6289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Owner: </w:t>
                            </w:r>
                            <w:r w:rsidR="00B12E12">
                              <w:rPr>
                                <w:b/>
                                <w:sz w:val="24"/>
                              </w:rPr>
                              <w:t>Person accountable for 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D36924" id="Text Box 17" o:spid="_x0000_s1034" type="#_x0000_t202" style="position:absolute;margin-left:581pt;margin-top:21pt;width:528.05pt;height:26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" fillcolor="white [3201]" strokeweight=".5pt">
                <v:textbox>
                  <w:txbxContent>
                    <w:p w:rsidR="00FF6289" w:rsidRPr="00FF6289" w:rsidRDefault="00FF6289" w:rsidP="00FF6289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Owner: </w:t>
                      </w:r>
                      <w:r w:rsidR="00B12E12">
                        <w:rPr>
                          <w:b/>
                          <w:sz w:val="24"/>
                        </w:rPr>
                        <w:t>Person accountable for results</w:t>
                      </w:r>
                    </w:p>
                  </w:txbxContent>
                </v:textbox>
              </v:shape>
            </w:pict>
          </mc:Fallback>
        </mc:AlternateContent>
      </w:r>
      <w:r w:rsidR="00500A9B" w:rsidRPr="00FF62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211B5F2" wp14:editId="1C7DC534">
                <wp:simplePos x="0" y="0"/>
                <wp:positionH relativeFrom="column">
                  <wp:posOffset>7391400</wp:posOffset>
                </wp:positionH>
                <wp:positionV relativeFrom="paragraph">
                  <wp:posOffset>1227455</wp:posOffset>
                </wp:positionV>
                <wp:extent cx="6706235" cy="3429000"/>
                <wp:effectExtent l="0" t="0" r="18415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6235" cy="3429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Default="00B12E12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What, who, when, where?</w:t>
                            </w:r>
                          </w:p>
                          <w:p w:rsidR="00500A9B" w:rsidRPr="00500A9B" w:rsidRDefault="00500A9B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ethodology adopted, tools and techniques used</w:t>
                            </w:r>
                          </w:p>
                          <w:p w:rsidR="00500A9B" w:rsidRDefault="00B12E12" w:rsidP="00500A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425" w:hanging="357"/>
                              <w:contextualSpacing w:val="0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Gantt chart or project plan</w:t>
                            </w:r>
                            <w:r w:rsidR="00500A9B" w:rsidRPr="00500A9B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:rsidR="00500A9B" w:rsidRPr="00500A9B" w:rsidRDefault="00500A9B" w:rsidP="00500A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425" w:hanging="357"/>
                              <w:contextualSpacing w:val="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Project organisation</w:t>
                            </w:r>
                          </w:p>
                          <w:p w:rsidR="00FF6289" w:rsidRPr="00500A9B" w:rsidRDefault="00500A9B" w:rsidP="00FF628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Resourc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1B5F2" id="Text Box 12" o:spid="_x0000_s1035" type="#_x0000_t202" style="position:absolute;margin-left:582pt;margin-top:96.65pt;width:528.05pt;height:270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" fillcolor="white [3201]" strokeweight=".5pt">
                <v:textbox>
                  <w:txbxContent>
                    <w:p w:rsidR="00FF6289" w:rsidRDefault="00B12E12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What, who, when, where?</w:t>
                      </w:r>
                    </w:p>
                    <w:p w:rsidR="00500A9B" w:rsidRPr="00500A9B" w:rsidRDefault="00500A9B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Methodology adopted, tools and techniques used</w:t>
                      </w:r>
                    </w:p>
                    <w:p w:rsidR="00500A9B" w:rsidRDefault="00B12E12" w:rsidP="00500A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425" w:hanging="357"/>
                        <w:contextualSpacing w:val="0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Gantt chart or project plan</w:t>
                      </w:r>
                      <w:r w:rsidR="00500A9B" w:rsidRPr="00500A9B">
                        <w:rPr>
                          <w:sz w:val="24"/>
                        </w:rPr>
                        <w:t xml:space="preserve"> </w:t>
                      </w:r>
                    </w:p>
                    <w:p w:rsidR="00500A9B" w:rsidRPr="00500A9B" w:rsidRDefault="00500A9B" w:rsidP="00500A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425" w:hanging="357"/>
                        <w:contextualSpacing w:val="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Project organisation</w:t>
                      </w:r>
                    </w:p>
                    <w:p w:rsidR="00FF6289" w:rsidRPr="00500A9B" w:rsidRDefault="00500A9B" w:rsidP="00FF628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Resourcing</w:t>
                      </w:r>
                    </w:p>
                  </w:txbxContent>
                </v:textbox>
              </v:shape>
            </w:pict>
          </mc:Fallback>
        </mc:AlternateContent>
      </w:r>
      <w:r w:rsidR="000E6F5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0032FE3" wp14:editId="3550E2B2">
                <wp:simplePos x="0" y="0"/>
                <wp:positionH relativeFrom="column">
                  <wp:posOffset>139700</wp:posOffset>
                </wp:positionH>
                <wp:positionV relativeFrom="paragraph">
                  <wp:posOffset>1227455</wp:posOffset>
                </wp:positionV>
                <wp:extent cx="6705600" cy="1536700"/>
                <wp:effectExtent l="0" t="0" r="19050" b="254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5600" cy="153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500A9B" w:rsidRDefault="00FF6289" w:rsidP="00500A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425" w:hanging="357"/>
                              <w:contextualSpacing w:val="0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Context</w:t>
                            </w:r>
                          </w:p>
                          <w:p w:rsidR="00FF6289" w:rsidRPr="00500A9B" w:rsidRDefault="00FF6289" w:rsidP="00500A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425" w:hanging="357"/>
                              <w:contextualSpacing w:val="0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Problem statement</w:t>
                            </w:r>
                          </w:p>
                          <w:p w:rsidR="00500A9B" w:rsidRDefault="00500A9B" w:rsidP="00500A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425" w:hanging="357"/>
                              <w:contextualSpacing w:val="0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Role played, responsibilities</w:t>
                            </w:r>
                          </w:p>
                          <w:p w:rsidR="00500A9B" w:rsidRDefault="00500A9B" w:rsidP="00500A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425" w:hanging="357"/>
                              <w:contextualSpacing w:val="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trategic linkage, relevance</w:t>
                            </w:r>
                          </w:p>
                          <w:p w:rsidR="00DB53E6" w:rsidRDefault="00DB53E6" w:rsidP="00500A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425" w:hanging="357"/>
                              <w:contextualSpacing w:val="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Dates, timings</w:t>
                            </w:r>
                          </w:p>
                          <w:p w:rsidR="00500A9B" w:rsidRDefault="00500A9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32FE3" id="Text Box 4" o:spid="_x0000_s1036" type="#_x0000_t202" style="position:absolute;margin-left:11pt;margin-top:96.65pt;width:528pt;height:1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" fillcolor="white [3201]" strokeweight=".5pt">
                <v:textbox>
                  <w:txbxContent>
                    <w:p w:rsidR="00FF6289" w:rsidRPr="00500A9B" w:rsidRDefault="00FF6289" w:rsidP="00500A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425" w:hanging="357"/>
                        <w:contextualSpacing w:val="0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Context</w:t>
                      </w:r>
                    </w:p>
                    <w:p w:rsidR="00FF6289" w:rsidRPr="00500A9B" w:rsidRDefault="00FF6289" w:rsidP="00500A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425" w:hanging="357"/>
                        <w:contextualSpacing w:val="0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Problem statement</w:t>
                      </w:r>
                    </w:p>
                    <w:p w:rsidR="00500A9B" w:rsidRDefault="00500A9B" w:rsidP="00500A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425" w:hanging="357"/>
                        <w:contextualSpacing w:val="0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Role played, responsibilities</w:t>
                      </w:r>
                    </w:p>
                    <w:p w:rsidR="00500A9B" w:rsidRDefault="00500A9B" w:rsidP="00500A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425" w:hanging="357"/>
                        <w:contextualSpacing w:val="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trategic linkage, relevance</w:t>
                      </w:r>
                    </w:p>
                    <w:p w:rsidR="00DB53E6" w:rsidRDefault="00DB53E6" w:rsidP="00500A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425" w:hanging="357"/>
                        <w:contextualSpacing w:val="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Dates, timings</w:t>
                      </w:r>
                    </w:p>
                    <w:p w:rsidR="00500A9B" w:rsidRDefault="00500A9B"/>
                  </w:txbxContent>
                </v:textbox>
              </v:shape>
            </w:pict>
          </mc:Fallback>
        </mc:AlternateContent>
      </w:r>
      <w:r w:rsidR="000E6F54" w:rsidRPr="00FF62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B158839" wp14:editId="0417F071">
                <wp:simplePos x="0" y="0"/>
                <wp:positionH relativeFrom="column">
                  <wp:posOffset>139700</wp:posOffset>
                </wp:positionH>
                <wp:positionV relativeFrom="paragraph">
                  <wp:posOffset>2980055</wp:posOffset>
                </wp:positionV>
                <wp:extent cx="6705600" cy="362585"/>
                <wp:effectExtent l="0" t="0" r="19050" b="1841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5600" cy="3625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FF6289" w:rsidRDefault="00FF6289" w:rsidP="00FF6289">
                            <w:pPr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Current cond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158839" id="Text Box 5" o:spid="_x0000_s1037" type="#_x0000_t202" style="position:absolute;margin-left:11pt;margin-top:234.65pt;width:528pt;height:28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" fillcolor="#f2f2f2 [3052]" strokeweight=".5pt">
                <v:textbox>
                  <w:txbxContent>
                    <w:p w:rsidR="00FF6289" w:rsidRPr="00FF6289" w:rsidRDefault="00FF6289" w:rsidP="00FF6289">
                      <w:pPr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Current condition</w:t>
                      </w:r>
                    </w:p>
                  </w:txbxContent>
                </v:textbox>
              </v:shape>
            </w:pict>
          </mc:Fallback>
        </mc:AlternateContent>
      </w:r>
      <w:r w:rsidR="000E6F54" w:rsidRPr="00FF62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56FCABC" wp14:editId="4CC1642A">
                <wp:simplePos x="0" y="0"/>
                <wp:positionH relativeFrom="column">
                  <wp:posOffset>139700</wp:posOffset>
                </wp:positionH>
                <wp:positionV relativeFrom="paragraph">
                  <wp:posOffset>3348355</wp:posOffset>
                </wp:positionV>
                <wp:extent cx="6705600" cy="1612900"/>
                <wp:effectExtent l="0" t="0" r="19050" b="254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5600" cy="161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500A9B" w:rsidRDefault="00B12E12" w:rsidP="00500A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5" w:hanging="357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Current situation or process</w:t>
                            </w:r>
                          </w:p>
                          <w:p w:rsidR="00B12E12" w:rsidRPr="00500A9B" w:rsidRDefault="00B12E12" w:rsidP="00500A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5" w:hanging="357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Diagram or map</w:t>
                            </w:r>
                          </w:p>
                          <w:p w:rsidR="00FF6289" w:rsidRPr="00500A9B" w:rsidRDefault="00B12E12" w:rsidP="00500A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5" w:hanging="357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Extent of the problem</w:t>
                            </w:r>
                          </w:p>
                          <w:p w:rsidR="00B12E12" w:rsidRPr="00500A9B" w:rsidRDefault="00B12E12" w:rsidP="00500A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25" w:hanging="357"/>
                              <w:rPr>
                                <w:sz w:val="24"/>
                              </w:rPr>
                            </w:pPr>
                            <w:r w:rsidRPr="00500A9B">
                              <w:rPr>
                                <w:sz w:val="24"/>
                              </w:rPr>
                              <w:t>Key metric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FCABC" id="Text Box 6" o:spid="_x0000_s1038" type="#_x0000_t202" style="position:absolute;margin-left:11pt;margin-top:263.65pt;width:528pt;height:12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" fillcolor="white [3201]" strokeweight=".5pt">
                <v:textbox>
                  <w:txbxContent>
                    <w:p w:rsidR="00FF6289" w:rsidRPr="00500A9B" w:rsidRDefault="00B12E12" w:rsidP="00500A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5" w:hanging="357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Current situation or process</w:t>
                      </w:r>
                    </w:p>
                    <w:p w:rsidR="00B12E12" w:rsidRPr="00500A9B" w:rsidRDefault="00B12E12" w:rsidP="00500A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5" w:hanging="357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Diagram or map</w:t>
                      </w:r>
                    </w:p>
                    <w:p w:rsidR="00FF6289" w:rsidRPr="00500A9B" w:rsidRDefault="00B12E12" w:rsidP="00500A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5" w:hanging="357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Extent of the problem</w:t>
                      </w:r>
                    </w:p>
                    <w:p w:rsidR="00B12E12" w:rsidRPr="00500A9B" w:rsidRDefault="00B12E12" w:rsidP="00500A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25" w:hanging="357"/>
                        <w:rPr>
                          <w:sz w:val="24"/>
                        </w:rPr>
                      </w:pPr>
                      <w:r w:rsidRPr="00500A9B">
                        <w:rPr>
                          <w:sz w:val="24"/>
                        </w:rPr>
                        <w:t>Key metrics</w:t>
                      </w:r>
                    </w:p>
                  </w:txbxContent>
                </v:textbox>
              </v:shape>
            </w:pict>
          </mc:Fallback>
        </mc:AlternateContent>
      </w:r>
      <w:r w:rsidR="000E6F54" w:rsidRPr="00FF62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BE9EB2A" wp14:editId="17EF82D3">
                <wp:simplePos x="0" y="0"/>
                <wp:positionH relativeFrom="column">
                  <wp:posOffset>127000</wp:posOffset>
                </wp:positionH>
                <wp:positionV relativeFrom="paragraph">
                  <wp:posOffset>5177155</wp:posOffset>
                </wp:positionV>
                <wp:extent cx="6705600" cy="362585"/>
                <wp:effectExtent l="0" t="0" r="19050" b="1841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5600" cy="3625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FF6289" w:rsidRDefault="00FF6289" w:rsidP="00FF6289">
                            <w:pPr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Target cond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E9EB2A" id="Text Box 7" o:spid="_x0000_s1039" type="#_x0000_t202" style="position:absolute;margin-left:10pt;margin-top:407.65pt;width:528pt;height:28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" fillcolor="#f2f2f2 [3052]" strokeweight=".5pt">
                <v:textbox>
                  <w:txbxContent>
                    <w:p w:rsidR="00FF6289" w:rsidRPr="00FF6289" w:rsidRDefault="00FF6289" w:rsidP="00FF6289">
                      <w:pPr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Target condition</w:t>
                      </w:r>
                    </w:p>
                  </w:txbxContent>
                </v:textbox>
              </v:shape>
            </w:pict>
          </mc:Fallback>
        </mc:AlternateContent>
      </w:r>
      <w:r w:rsidR="00FF62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A7AA6F3" wp14:editId="2E63B15D">
                <wp:simplePos x="0" y="0"/>
                <wp:positionH relativeFrom="column">
                  <wp:posOffset>139700</wp:posOffset>
                </wp:positionH>
                <wp:positionV relativeFrom="paragraph">
                  <wp:posOffset>859155</wp:posOffset>
                </wp:positionV>
                <wp:extent cx="6705600" cy="362585"/>
                <wp:effectExtent l="0" t="0" r="19050" b="1841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5600" cy="3625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FF6289" w:rsidRDefault="00FF6289" w:rsidP="00FF6289">
                            <w:pPr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Backgrou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AA6F3" id="Text Box 3" o:spid="_x0000_s1040" type="#_x0000_t202" style="position:absolute;margin-left:11pt;margin-top:67.65pt;width:528pt;height:28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" fillcolor="#f2f2f2 [3052]" strokeweight=".5pt">
                <v:textbox>
                  <w:txbxContent>
                    <w:p w:rsidR="00FF6289" w:rsidRPr="00FF6289" w:rsidRDefault="00FF6289" w:rsidP="00FF6289">
                      <w:pPr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Background</w:t>
                      </w:r>
                    </w:p>
                  </w:txbxContent>
                </v:textbox>
              </v:shape>
            </w:pict>
          </mc:Fallback>
        </mc:AlternateContent>
      </w:r>
      <w:r w:rsidR="00FF628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9804A4" wp14:editId="7FF6E8D5">
                <wp:simplePos x="0" y="0"/>
                <wp:positionH relativeFrom="column">
                  <wp:posOffset>126422</wp:posOffset>
                </wp:positionH>
                <wp:positionV relativeFrom="paragraph">
                  <wp:posOffset>262255</wp:posOffset>
                </wp:positionV>
                <wp:extent cx="6718878" cy="330200"/>
                <wp:effectExtent l="0" t="0" r="2540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18878" cy="33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F6289" w:rsidRPr="00FF6289" w:rsidRDefault="00FF6289">
                            <w:pPr>
                              <w:rPr>
                                <w:b/>
                                <w:sz w:val="24"/>
                              </w:rPr>
                            </w:pPr>
                            <w:r w:rsidRPr="00FF6289">
                              <w:rPr>
                                <w:b/>
                                <w:sz w:val="24"/>
                              </w:rPr>
                              <w:t>Theme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: </w:t>
                            </w:r>
                            <w:r w:rsidR="00B12E12">
                              <w:rPr>
                                <w:b/>
                                <w:sz w:val="24"/>
                              </w:rPr>
                              <w:t>Area of focus</w:t>
                            </w:r>
                            <w:r w:rsidR="00500A9B">
                              <w:rPr>
                                <w:b/>
                                <w:sz w:val="24"/>
                              </w:rPr>
                              <w:t>; project tit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804A4" id="Text Box 2" o:spid="_x0000_s1041" type="#_x0000_t202" style="position:absolute;margin-left:9.95pt;margin-top:20.65pt;width:529.05pt;height:2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" fillcolor="white [3201]" strokeweight=".5pt">
                <v:textbox>
                  <w:txbxContent>
                    <w:p w:rsidR="00FF6289" w:rsidRPr="00FF6289" w:rsidRDefault="00FF6289">
                      <w:pPr>
                        <w:rPr>
                          <w:b/>
                          <w:sz w:val="24"/>
                        </w:rPr>
                      </w:pPr>
                      <w:r w:rsidRPr="00FF6289">
                        <w:rPr>
                          <w:b/>
                          <w:sz w:val="24"/>
                        </w:rPr>
                        <w:t>Theme</w:t>
                      </w:r>
                      <w:r>
                        <w:rPr>
                          <w:b/>
                          <w:sz w:val="24"/>
                        </w:rPr>
                        <w:t xml:space="preserve">: </w:t>
                      </w:r>
                      <w:r w:rsidR="00B12E12">
                        <w:rPr>
                          <w:b/>
                          <w:sz w:val="24"/>
                        </w:rPr>
                        <w:t>Area of focus</w:t>
                      </w:r>
                      <w:r w:rsidR="00500A9B">
                        <w:rPr>
                          <w:b/>
                          <w:sz w:val="24"/>
                        </w:rPr>
                        <w:t>; project titl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BA68BA" w:rsidSect="00FF6289">
      <w:headerReference w:type="default" r:id="rId7"/>
      <w:footerReference w:type="default" r:id="rId8"/>
      <w:pgSz w:w="23811" w:h="16838" w:orient="landscape" w:code="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39D6" w:rsidRDefault="001D39D6" w:rsidP="00FF6289">
      <w:pPr>
        <w:spacing w:after="0" w:line="240" w:lineRule="auto"/>
      </w:pPr>
      <w:r>
        <w:separator/>
      </w:r>
    </w:p>
  </w:endnote>
  <w:endnote w:type="continuationSeparator" w:id="0">
    <w:p w:rsidR="001D39D6" w:rsidRDefault="001D39D6" w:rsidP="00FF62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5782" w:rsidRDefault="00815782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3758966" wp14:editId="4F24D323">
              <wp:simplePos x="0" y="0"/>
              <wp:positionH relativeFrom="column">
                <wp:posOffset>7389628</wp:posOffset>
              </wp:positionH>
              <wp:positionV relativeFrom="paragraph">
                <wp:posOffset>350432</wp:posOffset>
              </wp:positionV>
              <wp:extent cx="6719776" cy="10633"/>
              <wp:effectExtent l="38100" t="95250" r="0" b="123190"/>
              <wp:wrapNone/>
              <wp:docPr id="22" name="Straight Arrow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19776" cy="10633"/>
                      </a:xfrm>
                      <a:prstGeom prst="straightConnector1">
                        <a:avLst/>
                      </a:prstGeom>
                      <a:ln w="19050">
                        <a:solidFill>
                          <a:schemeClr val="bg1">
                            <a:lumMod val="50000"/>
                          </a:schemeClr>
                        </a:solidFill>
                        <a:headEnd type="triangle" w="lg" len="lg"/>
                        <a:tailEnd type="triangle" w="lg" len="lg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type w14:anchorId="37B55CE9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2" o:spid="_x0000_s1026" type="#_x0000_t32" style="position:absolute;margin-left:581.85pt;margin-top:27.6pt;width:529.1pt;height:.85pt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" strokecolor="#7f7f7f [1612]" strokeweight="1.5pt">
              <v:stroke startarrow="block" startarrowwidth="wide" startarrowlength="long" endarrow="block" endarrowwidth="wide" endarrowlength="long" joinstyle="miter"/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27000</wp:posOffset>
              </wp:positionH>
              <wp:positionV relativeFrom="paragraph">
                <wp:posOffset>353533</wp:posOffset>
              </wp:positionV>
              <wp:extent cx="6719776" cy="10633"/>
              <wp:effectExtent l="38100" t="95250" r="0" b="123190"/>
              <wp:wrapNone/>
              <wp:docPr id="21" name="Straight Arrow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19776" cy="10633"/>
                      </a:xfrm>
                      <a:prstGeom prst="straightConnector1">
                        <a:avLst/>
                      </a:prstGeom>
                      <a:ln w="19050">
                        <a:solidFill>
                          <a:schemeClr val="bg1">
                            <a:lumMod val="50000"/>
                          </a:schemeClr>
                        </a:solidFill>
                        <a:headEnd type="triangle" w="lg" len="lg"/>
                        <a:tailEnd type="triangle" w="lg" len="lg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 w14:anchorId="3A2A96C7" id="Straight Arrow Connector 21" o:spid="_x0000_s1026" type="#_x0000_t32" style="position:absolute;margin-left:10pt;margin-top:27.85pt;width:529.1pt;height:.85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" strokecolor="#7f7f7f [1612]" strokeweight="1.5pt">
              <v:stroke startarrow="block" startarrowwidth="wide" startarrowlength="long" endarrow="block" endarrowwidth="wide" endarrowlength="long" joinstyle="miter"/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6A17CE5" wp14:editId="7C4111F0">
              <wp:simplePos x="0" y="0"/>
              <wp:positionH relativeFrom="column">
                <wp:posOffset>9590567</wp:posOffset>
              </wp:positionH>
              <wp:positionV relativeFrom="paragraph">
                <wp:posOffset>85060</wp:posOffset>
              </wp:positionV>
              <wp:extent cx="2041452" cy="308344"/>
              <wp:effectExtent l="0" t="0" r="0" b="0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41452" cy="30834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815782" w:rsidRPr="00815782" w:rsidRDefault="00815782" w:rsidP="00815782">
                          <w:pPr>
                            <w:jc w:val="center"/>
                            <w:rPr>
                              <w:b/>
                              <w:color w:val="808080" w:themeColor="background1" w:themeShade="80"/>
                              <w:sz w:val="28"/>
                            </w:rPr>
                          </w:pPr>
                          <w:r w:rsidRPr="00815782">
                            <w:rPr>
                              <w:b/>
                              <w:color w:val="808080" w:themeColor="background1" w:themeShade="80"/>
                              <w:sz w:val="28"/>
                            </w:rPr>
                            <w:t>DO  -  CHECK  -  AC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A17CE5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42" type="#_x0000_t202" style="position:absolute;margin-left:755.15pt;margin-top:6.7pt;width:160.75pt;height:24.3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" fillcolor="white [3201]" stroked="f" strokeweight=".5pt">
              <v:textbox>
                <w:txbxContent>
                  <w:p w:rsidR="00815782" w:rsidRPr="00815782" w:rsidRDefault="00815782" w:rsidP="00815782">
                    <w:pPr>
                      <w:jc w:val="center"/>
                      <w:rPr>
                        <w:b/>
                        <w:color w:val="808080" w:themeColor="background1" w:themeShade="80"/>
                        <w:sz w:val="28"/>
                      </w:rPr>
                    </w:pPr>
                    <w:r w:rsidRPr="00815782">
                      <w:rPr>
                        <w:b/>
                        <w:color w:val="808080" w:themeColor="background1" w:themeShade="80"/>
                        <w:sz w:val="28"/>
                      </w:rPr>
                      <w:t>DO  -  CHECK  -  AC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2253497</wp:posOffset>
              </wp:positionH>
              <wp:positionV relativeFrom="paragraph">
                <wp:posOffset>81783</wp:posOffset>
              </wp:positionV>
              <wp:extent cx="2041452" cy="308344"/>
              <wp:effectExtent l="0" t="0" r="0" b="0"/>
              <wp:wrapNone/>
              <wp:docPr id="19" name="Text Box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41452" cy="30834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815782" w:rsidRPr="00815782" w:rsidRDefault="00815782" w:rsidP="00815782">
                          <w:pPr>
                            <w:jc w:val="center"/>
                            <w:rPr>
                              <w:b/>
                              <w:color w:val="808080" w:themeColor="background1" w:themeShade="80"/>
                              <w:sz w:val="28"/>
                            </w:rPr>
                          </w:pPr>
                          <w:r w:rsidRPr="00815782">
                            <w:rPr>
                              <w:b/>
                              <w:color w:val="808080" w:themeColor="background1" w:themeShade="80"/>
                              <w:sz w:val="28"/>
                            </w:rPr>
                            <w:t>PLA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9" o:spid="_x0000_s1043" type="#_x0000_t202" style="position:absolute;margin-left:177.45pt;margin-top:6.45pt;width:160.75pt;height:24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" fillcolor="white [3201]" stroked="f" strokeweight=".5pt">
              <v:textbox>
                <w:txbxContent>
                  <w:p w:rsidR="00815782" w:rsidRPr="00815782" w:rsidRDefault="00815782" w:rsidP="00815782">
                    <w:pPr>
                      <w:jc w:val="center"/>
                      <w:rPr>
                        <w:b/>
                        <w:color w:val="808080" w:themeColor="background1" w:themeShade="80"/>
                        <w:sz w:val="28"/>
                      </w:rPr>
                    </w:pPr>
                    <w:r w:rsidRPr="00815782">
                      <w:rPr>
                        <w:b/>
                        <w:color w:val="808080" w:themeColor="background1" w:themeShade="80"/>
                        <w:sz w:val="28"/>
                      </w:rPr>
                      <w:t>PLAN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39D6" w:rsidRDefault="001D39D6" w:rsidP="00FF6289">
      <w:pPr>
        <w:spacing w:after="0" w:line="240" w:lineRule="auto"/>
      </w:pPr>
      <w:r>
        <w:separator/>
      </w:r>
    </w:p>
  </w:footnote>
  <w:footnote w:type="continuationSeparator" w:id="0">
    <w:p w:rsidR="001D39D6" w:rsidRDefault="001D39D6" w:rsidP="00FF62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6289" w:rsidRPr="00FF6289" w:rsidRDefault="00070A7A" w:rsidP="00FF6289">
    <w:pPr>
      <w:pStyle w:val="Header"/>
      <w:jc w:val="center"/>
      <w:rPr>
        <w:b/>
        <w:sz w:val="36"/>
      </w:rPr>
    </w:pPr>
    <w:r>
      <w:rPr>
        <w:b/>
        <w:sz w:val="36"/>
      </w:rPr>
      <w:t xml:space="preserve">Title: </w:t>
    </w:r>
    <w:r w:rsidR="00FF6289" w:rsidRPr="00FF6289">
      <w:rPr>
        <w:b/>
        <w:sz w:val="36"/>
      </w:rPr>
      <w:t>Standard A3 Report Structu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A76007"/>
    <w:multiLevelType w:val="hybridMultilevel"/>
    <w:tmpl w:val="4D80A4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sjQwANLGJubm5ko6SsGpxcWZ+XkgBca1AO1qJhosAAAA"/>
  </w:docVars>
  <w:rsids>
    <w:rsidRoot w:val="00FF6289"/>
    <w:rsid w:val="00070A7A"/>
    <w:rsid w:val="000A42EE"/>
    <w:rsid w:val="000E6F54"/>
    <w:rsid w:val="001240ED"/>
    <w:rsid w:val="00147BAB"/>
    <w:rsid w:val="001D39D6"/>
    <w:rsid w:val="00500A9B"/>
    <w:rsid w:val="00551952"/>
    <w:rsid w:val="005E3D4D"/>
    <w:rsid w:val="00656679"/>
    <w:rsid w:val="00674B40"/>
    <w:rsid w:val="00734C2A"/>
    <w:rsid w:val="008126A8"/>
    <w:rsid w:val="00815782"/>
    <w:rsid w:val="00831937"/>
    <w:rsid w:val="008B78CE"/>
    <w:rsid w:val="009F03DC"/>
    <w:rsid w:val="00B12E12"/>
    <w:rsid w:val="00C75261"/>
    <w:rsid w:val="00D56298"/>
    <w:rsid w:val="00DB53E6"/>
    <w:rsid w:val="00EF227C"/>
    <w:rsid w:val="00F93634"/>
    <w:rsid w:val="00F93CD0"/>
    <w:rsid w:val="00FF6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DA2DD"/>
  <w15:chartTrackingRefBased/>
  <w15:docId w15:val="{04301066-7740-45B6-BE16-C58A7FE7B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62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62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6289"/>
  </w:style>
  <w:style w:type="paragraph" w:styleId="Footer">
    <w:name w:val="footer"/>
    <w:basedOn w:val="Normal"/>
    <w:link w:val="FooterChar"/>
    <w:uiPriority w:val="99"/>
    <w:unhideWhenUsed/>
    <w:rsid w:val="00FF62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6289"/>
  </w:style>
  <w:style w:type="paragraph" w:styleId="ListParagraph">
    <w:name w:val="List Paragraph"/>
    <w:basedOn w:val="Normal"/>
    <w:uiPriority w:val="34"/>
    <w:qFormat/>
    <w:rsid w:val="00FF62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an Competency Services Ltd</Company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3</dc:subject>
  <dc:creator>Simon Elias</dc:creator>
  <cp:keywords/>
  <dc:description/>
  <cp:lastModifiedBy>Simon Elias</cp:lastModifiedBy>
  <cp:revision>17</cp:revision>
  <dcterms:created xsi:type="dcterms:W3CDTF">2016-09-20T07:10:00Z</dcterms:created>
  <dcterms:modified xsi:type="dcterms:W3CDTF">2017-07-16T06:12:00Z</dcterms:modified>
  <cp:category>Templates</cp:category>
</cp:coreProperties>
</file>